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50AD" w:rsidRPr="005950AD" w:rsidRDefault="005950AD"/>
    <w:p w:rsidR="005950AD" w:rsidRDefault="005950AD"/>
    <w:p w:rsidR="005950AD" w:rsidRDefault="005950AD"/>
    <w:p w:rsidR="005950AD" w:rsidRDefault="005950AD"/>
    <w:p w:rsidR="005950AD" w:rsidRPr="005950AD" w:rsidRDefault="005950AD" w:rsidP="005950AD">
      <w:pPr>
        <w:spacing w:after="0" w:line="240" w:lineRule="auto"/>
        <w:jc w:val="center"/>
        <w:rPr>
          <w:rFonts w:ascii="Freestyle Script" w:hAnsi="Freestyle Script"/>
          <w:sz w:val="32"/>
        </w:rPr>
      </w:pPr>
      <w:r w:rsidRPr="005950AD">
        <w:rPr>
          <w:rFonts w:ascii="Freestyle Script" w:hAnsi="Freestyle Script"/>
          <w:noProof/>
          <w:sz w:val="32"/>
        </w:rPr>
        <w:drawing>
          <wp:anchor distT="0" distB="0" distL="114300" distR="114300" simplePos="0" relativeHeight="251658240" behindDoc="0" locked="0" layoutInCell="1" allowOverlap="1" wp14:anchorId="4FBAE8AB" wp14:editId="507CD54A">
            <wp:simplePos x="914400" y="914400"/>
            <wp:positionH relativeFrom="margin">
              <wp:align>center</wp:align>
            </wp:positionH>
            <wp:positionV relativeFrom="margin">
              <wp:align>top</wp:align>
            </wp:positionV>
            <wp:extent cx="2809875" cy="987659"/>
            <wp:effectExtent l="0" t="0" r="0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lmc logo bridg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9876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950AD">
        <w:rPr>
          <w:rFonts w:ascii="Freestyle Script" w:hAnsi="Freestyle Script"/>
          <w:sz w:val="32"/>
        </w:rPr>
        <w:t>P. O. Box 486</w:t>
      </w:r>
    </w:p>
    <w:p w:rsidR="00D829FE" w:rsidRDefault="005950AD" w:rsidP="00D829FE">
      <w:pPr>
        <w:spacing w:after="0" w:line="240" w:lineRule="auto"/>
        <w:jc w:val="center"/>
        <w:rPr>
          <w:rFonts w:ascii="Freestyle Script" w:hAnsi="Freestyle Script"/>
          <w:sz w:val="32"/>
        </w:rPr>
      </w:pPr>
      <w:r w:rsidRPr="005950AD">
        <w:rPr>
          <w:rFonts w:ascii="Freestyle Script" w:hAnsi="Freestyle Script"/>
          <w:sz w:val="32"/>
        </w:rPr>
        <w:t>Decatur, Alabama 35602</w:t>
      </w:r>
    </w:p>
    <w:p w:rsidR="007F4ACE" w:rsidRDefault="007F4ACE" w:rsidP="00D829FE">
      <w:pPr>
        <w:spacing w:after="0" w:line="240" w:lineRule="auto"/>
        <w:jc w:val="center"/>
        <w:rPr>
          <w:rFonts w:ascii="Freestyle Script" w:hAnsi="Freestyle Script"/>
          <w:sz w:val="32"/>
        </w:rPr>
      </w:pPr>
    </w:p>
    <w:p w:rsidR="007F4ACE" w:rsidRPr="00FA4B43" w:rsidRDefault="00F25564" w:rsidP="007F4ACE">
      <w:pPr>
        <w:ind w:left="6480" w:firstLine="720"/>
        <w:rPr>
          <w:rFonts w:ascii="Times New Roman" w:hAnsi="Times New Roman" w:cs="Times New Roman"/>
          <w:sz w:val="24"/>
          <w:szCs w:val="24"/>
        </w:rPr>
      </w:pPr>
      <w:r w:rsidRPr="00FA4B43">
        <w:rPr>
          <w:rFonts w:ascii="Times New Roman" w:hAnsi="Times New Roman" w:cs="Times New Roman"/>
          <w:sz w:val="24"/>
          <w:szCs w:val="24"/>
        </w:rPr>
        <w:t>January 30, 2017</w:t>
      </w:r>
    </w:p>
    <w:p w:rsidR="00FA4B43" w:rsidRDefault="00FA4B43" w:rsidP="007F4ACE">
      <w:pPr>
        <w:rPr>
          <w:rFonts w:ascii="Times New Roman" w:hAnsi="Times New Roman" w:cs="Times New Roman"/>
          <w:sz w:val="24"/>
          <w:szCs w:val="24"/>
        </w:rPr>
      </w:pPr>
    </w:p>
    <w:p w:rsidR="007F4ACE" w:rsidRPr="00FA4B43" w:rsidRDefault="007F4ACE" w:rsidP="007F4AC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FA4B43">
        <w:rPr>
          <w:rFonts w:ascii="Times New Roman" w:hAnsi="Times New Roman" w:cs="Times New Roman"/>
          <w:sz w:val="24"/>
          <w:szCs w:val="24"/>
        </w:rPr>
        <w:t>FROM:</w:t>
      </w:r>
    </w:p>
    <w:p w:rsidR="007F4ACE" w:rsidRPr="00FA4B43" w:rsidRDefault="007F4ACE" w:rsidP="00FA4B43">
      <w:pPr>
        <w:pStyle w:val="NoSpacing"/>
        <w:rPr>
          <w:rFonts w:ascii="Times New Roman" w:hAnsi="Times New Roman" w:cs="Times New Roman"/>
        </w:rPr>
      </w:pPr>
      <w:r w:rsidRPr="00FA4B43">
        <w:rPr>
          <w:rFonts w:ascii="Times New Roman" w:hAnsi="Times New Roman" w:cs="Times New Roman"/>
        </w:rPr>
        <w:t>Junior League of Morgan County</w:t>
      </w:r>
    </w:p>
    <w:p w:rsidR="007F4ACE" w:rsidRPr="00FA4B43" w:rsidRDefault="007F4ACE" w:rsidP="00FA4B43">
      <w:pPr>
        <w:pStyle w:val="NoSpacing"/>
        <w:rPr>
          <w:rFonts w:ascii="Times New Roman" w:hAnsi="Times New Roman" w:cs="Times New Roman"/>
        </w:rPr>
      </w:pPr>
      <w:r w:rsidRPr="00FA4B43">
        <w:rPr>
          <w:rFonts w:ascii="Times New Roman" w:hAnsi="Times New Roman" w:cs="Times New Roman"/>
        </w:rPr>
        <w:t xml:space="preserve">PO Box 486 </w:t>
      </w:r>
    </w:p>
    <w:p w:rsidR="007F4ACE" w:rsidRPr="00FA4B43" w:rsidRDefault="007F4ACE" w:rsidP="00FA4B43">
      <w:pPr>
        <w:pStyle w:val="NoSpacing"/>
        <w:rPr>
          <w:rFonts w:ascii="Times New Roman" w:hAnsi="Times New Roman" w:cs="Times New Roman"/>
        </w:rPr>
      </w:pPr>
      <w:r w:rsidRPr="00FA4B43">
        <w:rPr>
          <w:rFonts w:ascii="Times New Roman" w:hAnsi="Times New Roman" w:cs="Times New Roman"/>
        </w:rPr>
        <w:t>Decatur, Alabama 35602</w:t>
      </w:r>
    </w:p>
    <w:p w:rsidR="007F4ACE" w:rsidRPr="00FA4B43" w:rsidRDefault="007F4ACE" w:rsidP="007F4ACE">
      <w:pPr>
        <w:rPr>
          <w:rFonts w:ascii="Times New Roman" w:hAnsi="Times New Roman" w:cs="Times New Roman"/>
          <w:sz w:val="24"/>
          <w:szCs w:val="24"/>
        </w:rPr>
      </w:pPr>
    </w:p>
    <w:p w:rsidR="007F4ACE" w:rsidRPr="00FA4B43" w:rsidRDefault="007F4ACE" w:rsidP="007F4ACE">
      <w:pPr>
        <w:rPr>
          <w:rFonts w:ascii="Times New Roman" w:hAnsi="Times New Roman" w:cs="Times New Roman"/>
          <w:sz w:val="24"/>
          <w:szCs w:val="24"/>
        </w:rPr>
      </w:pPr>
      <w:r w:rsidRPr="00FA4B43">
        <w:rPr>
          <w:rFonts w:ascii="Times New Roman" w:hAnsi="Times New Roman" w:cs="Times New Roman"/>
          <w:sz w:val="24"/>
          <w:szCs w:val="24"/>
        </w:rPr>
        <w:t>TO:</w:t>
      </w:r>
    </w:p>
    <w:p w:rsidR="007F4ACE" w:rsidRPr="00FA4B43" w:rsidRDefault="007F4ACE" w:rsidP="007F4ACE">
      <w:pPr>
        <w:rPr>
          <w:rFonts w:ascii="Times New Roman" w:hAnsi="Times New Roman" w:cs="Times New Roman"/>
          <w:sz w:val="24"/>
          <w:szCs w:val="24"/>
        </w:rPr>
      </w:pPr>
      <w:r w:rsidRPr="00FA4B43">
        <w:rPr>
          <w:rFonts w:ascii="Times New Roman" w:hAnsi="Times New Roman" w:cs="Times New Roman"/>
          <w:sz w:val="24"/>
          <w:szCs w:val="24"/>
        </w:rPr>
        <w:t xml:space="preserve">Junior League </w:t>
      </w:r>
      <w:r w:rsidR="00EF2654" w:rsidRPr="00FA4B43">
        <w:rPr>
          <w:rFonts w:ascii="Times New Roman" w:hAnsi="Times New Roman" w:cs="Times New Roman"/>
          <w:sz w:val="24"/>
          <w:szCs w:val="24"/>
        </w:rPr>
        <w:t>Sustainer</w:t>
      </w:r>
    </w:p>
    <w:p w:rsidR="007F4ACE" w:rsidRPr="00FA4B43" w:rsidRDefault="007F4ACE" w:rsidP="007F4ACE">
      <w:pPr>
        <w:rPr>
          <w:rFonts w:ascii="Times New Roman" w:hAnsi="Times New Roman" w:cs="Times New Roman"/>
          <w:sz w:val="24"/>
          <w:szCs w:val="24"/>
        </w:rPr>
      </w:pPr>
    </w:p>
    <w:p w:rsidR="007F4ACE" w:rsidRPr="00FA4B43" w:rsidRDefault="007F4ACE" w:rsidP="007F4ACE">
      <w:pPr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Y="351"/>
        <w:tblW w:w="9984" w:type="dxa"/>
        <w:tblLook w:val="01E0" w:firstRow="1" w:lastRow="1" w:firstColumn="1" w:lastColumn="1" w:noHBand="0" w:noVBand="0"/>
      </w:tblPr>
      <w:tblGrid>
        <w:gridCol w:w="4878"/>
        <w:gridCol w:w="5106"/>
      </w:tblGrid>
      <w:tr w:rsidR="007F4ACE" w:rsidRPr="00FA4B43" w:rsidTr="00EF2654">
        <w:trPr>
          <w:trHeight w:val="332"/>
        </w:trPr>
        <w:tc>
          <w:tcPr>
            <w:tcW w:w="4878" w:type="dxa"/>
            <w:hideMark/>
          </w:tcPr>
          <w:p w:rsidR="007F4ACE" w:rsidRPr="00FA4B43" w:rsidRDefault="007F4ACE" w:rsidP="001E44A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A4B43">
              <w:rPr>
                <w:rFonts w:ascii="Times New Roman" w:hAnsi="Times New Roman" w:cs="Times New Roman"/>
                <w:b/>
                <w:sz w:val="24"/>
                <w:szCs w:val="24"/>
              </w:rPr>
              <w:t>Junior League Event</w:t>
            </w:r>
          </w:p>
        </w:tc>
        <w:tc>
          <w:tcPr>
            <w:tcW w:w="5106" w:type="dxa"/>
            <w:hideMark/>
          </w:tcPr>
          <w:p w:rsidR="007F4ACE" w:rsidRPr="00FA4B43" w:rsidRDefault="007F4ACE" w:rsidP="001E44A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A4B43">
              <w:rPr>
                <w:rFonts w:ascii="Times New Roman" w:hAnsi="Times New Roman" w:cs="Times New Roman"/>
                <w:b/>
                <w:sz w:val="24"/>
                <w:szCs w:val="24"/>
              </w:rPr>
              <w:t>TOTAL AMOUNT PAID</w:t>
            </w:r>
          </w:p>
        </w:tc>
      </w:tr>
      <w:tr w:rsidR="007F4ACE" w:rsidRPr="00FA4B43" w:rsidTr="00EF2654">
        <w:trPr>
          <w:trHeight w:val="647"/>
        </w:trPr>
        <w:tc>
          <w:tcPr>
            <w:tcW w:w="4878" w:type="dxa"/>
            <w:vAlign w:val="center"/>
          </w:tcPr>
          <w:p w:rsidR="007F4ACE" w:rsidRPr="00FA4B43" w:rsidRDefault="007F4ACE" w:rsidP="001E44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4ACE" w:rsidRPr="00FA4B43" w:rsidRDefault="007F4ACE" w:rsidP="001E44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4B43">
              <w:rPr>
                <w:rFonts w:ascii="Times New Roman" w:hAnsi="Times New Roman" w:cs="Times New Roman"/>
                <w:sz w:val="24"/>
                <w:szCs w:val="24"/>
              </w:rPr>
              <w:t>Annual Dues</w:t>
            </w:r>
          </w:p>
        </w:tc>
        <w:tc>
          <w:tcPr>
            <w:tcW w:w="5106" w:type="dxa"/>
            <w:vAlign w:val="center"/>
          </w:tcPr>
          <w:p w:rsidR="007F4ACE" w:rsidRPr="00FA4B43" w:rsidRDefault="007F4ACE" w:rsidP="001E44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4ACE" w:rsidRPr="00FA4B43" w:rsidRDefault="007F4ACE" w:rsidP="00EF26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4B43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EF2654" w:rsidRPr="00FA4B43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</w:tbl>
    <w:p w:rsidR="007F4ACE" w:rsidRPr="00FA4B43" w:rsidRDefault="007F4ACE" w:rsidP="007F4ACE">
      <w:pPr>
        <w:rPr>
          <w:rFonts w:ascii="Times New Roman" w:hAnsi="Times New Roman" w:cs="Times New Roman"/>
          <w:sz w:val="24"/>
          <w:szCs w:val="24"/>
        </w:rPr>
      </w:pPr>
      <w:r w:rsidRPr="00FA4B43">
        <w:rPr>
          <w:rFonts w:ascii="Times New Roman" w:hAnsi="Times New Roman" w:cs="Times New Roman"/>
          <w:sz w:val="24"/>
          <w:szCs w:val="24"/>
        </w:rPr>
        <w:t xml:space="preserve">                  </w:t>
      </w:r>
    </w:p>
    <w:p w:rsidR="007F4ACE" w:rsidRPr="00FA4B43" w:rsidRDefault="007F4ACE" w:rsidP="007F4ACE">
      <w:pPr>
        <w:rPr>
          <w:rFonts w:ascii="Times New Roman" w:hAnsi="Times New Roman" w:cs="Times New Roman"/>
          <w:sz w:val="24"/>
          <w:szCs w:val="24"/>
        </w:rPr>
      </w:pPr>
      <w:r w:rsidRPr="00FA4B43">
        <w:rPr>
          <w:rFonts w:ascii="Times New Roman" w:hAnsi="Times New Roman" w:cs="Times New Roman"/>
          <w:sz w:val="24"/>
          <w:szCs w:val="24"/>
        </w:rPr>
        <w:t>Thank you for being a part of Junior League of Morgan County.  Junior League is a 501(c</w:t>
      </w:r>
      <w:proofErr w:type="gramStart"/>
      <w:r w:rsidRPr="00FA4B43">
        <w:rPr>
          <w:rFonts w:ascii="Times New Roman" w:hAnsi="Times New Roman" w:cs="Times New Roman"/>
          <w:sz w:val="24"/>
          <w:szCs w:val="24"/>
        </w:rPr>
        <w:t>)3</w:t>
      </w:r>
      <w:proofErr w:type="gramEnd"/>
      <w:r w:rsidRPr="00FA4B43">
        <w:rPr>
          <w:rFonts w:ascii="Times New Roman" w:hAnsi="Times New Roman" w:cs="Times New Roman"/>
          <w:sz w:val="24"/>
          <w:szCs w:val="24"/>
        </w:rPr>
        <w:t xml:space="preserve"> nonprofit organization. Your contribution is tax-deductible to the extent allowed by law. No goods or services were provided in exchange for your dues and commitments.</w:t>
      </w:r>
    </w:p>
    <w:p w:rsidR="007F4ACE" w:rsidRPr="00FA4B43" w:rsidRDefault="007F4ACE" w:rsidP="007F4ACE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7F4ACE" w:rsidRPr="00FA4B43" w:rsidRDefault="00F25564" w:rsidP="007F4ACE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FA4B43">
        <w:rPr>
          <w:rFonts w:ascii="Times New Roman" w:hAnsi="Times New Roman" w:cs="Times New Roman"/>
          <w:sz w:val="24"/>
          <w:szCs w:val="24"/>
        </w:rPr>
        <w:t>Erica Thompson</w:t>
      </w:r>
      <w:r w:rsidR="007F4ACE" w:rsidRPr="00FA4B43">
        <w:rPr>
          <w:rFonts w:ascii="Times New Roman" w:hAnsi="Times New Roman" w:cs="Times New Roman"/>
          <w:sz w:val="24"/>
          <w:szCs w:val="24"/>
        </w:rPr>
        <w:t>, Treasurer</w:t>
      </w:r>
    </w:p>
    <w:p w:rsidR="0032162C" w:rsidRPr="007F4ACE" w:rsidRDefault="0032162C" w:rsidP="00D829FE">
      <w:pPr>
        <w:spacing w:after="0" w:line="240" w:lineRule="auto"/>
        <w:jc w:val="center"/>
        <w:rPr>
          <w:rFonts w:ascii="Freestyle Script" w:hAnsi="Freestyle Script"/>
          <w:sz w:val="18"/>
          <w:szCs w:val="18"/>
        </w:rPr>
      </w:pPr>
    </w:p>
    <w:p w:rsidR="005950AD" w:rsidRPr="007F4ACE" w:rsidRDefault="005950AD" w:rsidP="005950AD">
      <w:pPr>
        <w:spacing w:after="0" w:line="240" w:lineRule="auto"/>
        <w:jc w:val="center"/>
        <w:rPr>
          <w:rFonts w:ascii="Freestyle Script" w:hAnsi="Freestyle Script"/>
          <w:sz w:val="18"/>
          <w:szCs w:val="18"/>
        </w:rPr>
      </w:pPr>
    </w:p>
    <w:p w:rsidR="005950AD" w:rsidRPr="007F4ACE" w:rsidRDefault="005950AD">
      <w:pPr>
        <w:spacing w:line="240" w:lineRule="auto"/>
        <w:jc w:val="center"/>
        <w:rPr>
          <w:sz w:val="18"/>
          <w:szCs w:val="18"/>
        </w:rPr>
      </w:pPr>
    </w:p>
    <w:sectPr w:rsidR="005950AD" w:rsidRPr="007F4ACE" w:rsidSect="00FA4B43">
      <w:footerReference w:type="default" r:id="rId8"/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35D6" w:rsidRDefault="00F335D6" w:rsidP="00D829FE">
      <w:pPr>
        <w:spacing w:after="0" w:line="240" w:lineRule="auto"/>
      </w:pPr>
      <w:r>
        <w:separator/>
      </w:r>
    </w:p>
  </w:endnote>
  <w:endnote w:type="continuationSeparator" w:id="0">
    <w:p w:rsidR="00F335D6" w:rsidRDefault="00F335D6" w:rsidP="00D82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29FE" w:rsidRPr="00D829FE" w:rsidRDefault="00D829FE">
    <w:pPr>
      <w:pStyle w:val="Footer"/>
      <w:rPr>
        <w:rFonts w:ascii="Freestyle Script" w:hAnsi="Freestyle Script"/>
        <w:sz w:val="32"/>
      </w:rPr>
    </w:pPr>
    <w:r w:rsidRPr="00D829FE">
      <w:rPr>
        <w:rFonts w:ascii="Freestyle Script" w:hAnsi="Freestyle Script"/>
        <w:sz w:val="32"/>
      </w:rPr>
      <w:t>Junior League of Morgan County</w:t>
    </w:r>
    <w:r w:rsidRPr="00D829FE">
      <w:rPr>
        <w:rFonts w:ascii="Freestyle Script" w:hAnsi="Freestyle Script"/>
        <w:sz w:val="32"/>
      </w:rPr>
      <w:ptab w:relativeTo="margin" w:alignment="center" w:leader="none"/>
    </w:r>
    <w:r>
      <w:rPr>
        <w:rFonts w:ascii="Freestyle Script" w:hAnsi="Freestyle Script"/>
        <w:sz w:val="32"/>
      </w:rPr>
      <w:t xml:space="preserve">P. O. Box 486 - </w:t>
    </w:r>
    <w:r w:rsidRPr="00D829FE">
      <w:rPr>
        <w:rFonts w:ascii="Freestyle Script" w:hAnsi="Freestyle Script"/>
        <w:sz w:val="32"/>
      </w:rPr>
      <w:t>Decatur, AL 35602</w:t>
    </w:r>
    <w:r w:rsidRPr="00D829FE">
      <w:rPr>
        <w:rFonts w:ascii="Freestyle Script" w:hAnsi="Freestyle Script"/>
        <w:sz w:val="32"/>
      </w:rPr>
      <w:ptab w:relativeTo="margin" w:alignment="right" w:leader="none"/>
    </w:r>
    <w:r w:rsidRPr="00D829FE">
      <w:rPr>
        <w:rFonts w:ascii="Freestyle Script" w:hAnsi="Freestyle Script"/>
        <w:sz w:val="32"/>
      </w:rPr>
      <w:t>jlmorgancounty@gmai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35D6" w:rsidRDefault="00F335D6" w:rsidP="00D829FE">
      <w:pPr>
        <w:spacing w:after="0" w:line="240" w:lineRule="auto"/>
      </w:pPr>
      <w:r>
        <w:separator/>
      </w:r>
    </w:p>
  </w:footnote>
  <w:footnote w:type="continuationSeparator" w:id="0">
    <w:p w:rsidR="00F335D6" w:rsidRDefault="00F335D6" w:rsidP="00D829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zOwMDcxMzGxMDNT0lEKTi0uzszPAykwrAUASk/d/SwAAAA="/>
  </w:docVars>
  <w:rsids>
    <w:rsidRoot w:val="005950AD"/>
    <w:rsid w:val="00002823"/>
    <w:rsid w:val="00045273"/>
    <w:rsid w:val="0011397E"/>
    <w:rsid w:val="0032162C"/>
    <w:rsid w:val="005950AD"/>
    <w:rsid w:val="006D22F2"/>
    <w:rsid w:val="007F4ACE"/>
    <w:rsid w:val="00A51041"/>
    <w:rsid w:val="00B20A1D"/>
    <w:rsid w:val="00C162B4"/>
    <w:rsid w:val="00C27719"/>
    <w:rsid w:val="00C55FA8"/>
    <w:rsid w:val="00D829FE"/>
    <w:rsid w:val="00E756D0"/>
    <w:rsid w:val="00EF2654"/>
    <w:rsid w:val="00F25564"/>
    <w:rsid w:val="00F335D6"/>
    <w:rsid w:val="00FA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658D03-CB2F-4FF6-AC5A-BA5903C1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2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9FE"/>
  </w:style>
  <w:style w:type="paragraph" w:styleId="Footer">
    <w:name w:val="footer"/>
    <w:basedOn w:val="Normal"/>
    <w:link w:val="FooterChar"/>
    <w:uiPriority w:val="99"/>
    <w:unhideWhenUsed/>
    <w:rsid w:val="00D82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9FE"/>
  </w:style>
  <w:style w:type="paragraph" w:styleId="NoSpacing">
    <w:name w:val="No Spacing"/>
    <w:uiPriority w:val="1"/>
    <w:qFormat/>
    <w:rsid w:val="00FA4B4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84F71-C802-4611-B884-43B843B88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Leslie</dc:creator>
  <cp:lastModifiedBy>Vanessa R Jones</cp:lastModifiedBy>
  <cp:revision>3</cp:revision>
  <dcterms:created xsi:type="dcterms:W3CDTF">2017-01-30T16:08:00Z</dcterms:created>
  <dcterms:modified xsi:type="dcterms:W3CDTF">2017-01-30T16:09:00Z</dcterms:modified>
</cp:coreProperties>
</file>